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E63291" w14:textId="77777777" w:rsidR="002C64D5" w:rsidRPr="00C373C2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332EDF2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2834E75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109ACEB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DF9167A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77E0118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6A0E0FC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38806976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315AACB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7EA16C1A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11BD306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21F6F580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1A3502A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7EB44BC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65CC4CE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69AF8040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0CD80FE3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57E63BE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693D3F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6038AC62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93A2821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72275D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100FC30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 w14:paraId="47BA8C8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5AAF24B0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Plan Id: IBS_ST_TP_001</w:t>
      </w:r>
    </w:p>
    <w:p w14:paraId="0C1F4C82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27C6BF2A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internet Banking System, internet web application, provides access to account holders and guest users from </w:t>
      </w:r>
      <w:proofErr w:type="spellStart"/>
      <w:r w:rsidRPr="00C373C2">
        <w:rPr>
          <w:rFonts w:eastAsia="Times New Roman"/>
          <w:sz w:val="24"/>
          <w:szCs w:val="24"/>
        </w:rPr>
        <w:t>any where</w:t>
      </w:r>
      <w:proofErr w:type="spellEnd"/>
      <w:r w:rsidRPr="00C373C2">
        <w:rPr>
          <w:rFonts w:eastAsia="Times New Roman"/>
          <w:sz w:val="24"/>
          <w:szCs w:val="24"/>
        </w:rPr>
        <w:t xml:space="preserve"> in the world. </w:t>
      </w:r>
    </w:p>
    <w:p w14:paraId="0EA080FB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t has two interfaces one is Admin interface another is user interface.</w:t>
      </w:r>
    </w:p>
    <w:p w14:paraId="3E80E50A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Admin can be accesses by Bank authorized users, user interface can be accessed by Bank account holders and guest users.</w:t>
      </w:r>
    </w:p>
    <w:p w14:paraId="71DF91E3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 xml:space="preserve">The purpose of the </w:t>
      </w:r>
      <w:proofErr w:type="gramStart"/>
      <w:r w:rsidRPr="00C373C2">
        <w:rPr>
          <w:rFonts w:eastAsia="Times New Roman"/>
          <w:sz w:val="24"/>
          <w:szCs w:val="24"/>
        </w:rPr>
        <w:t>system(</w:t>
      </w:r>
      <w:proofErr w:type="gramEnd"/>
      <w:r w:rsidRPr="00C373C2">
        <w:rPr>
          <w:rFonts w:eastAsia="Times New Roman"/>
          <w:sz w:val="24"/>
          <w:szCs w:val="24"/>
        </w:rPr>
        <w:t>Application) is to provide bank information and services online (through internet), Bank account holders can get banking services from anywhere, without visiting the bank branches.</w:t>
      </w:r>
    </w:p>
    <w:p w14:paraId="28ECA8D4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1A158E22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47FA5BE8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6AA4BDE7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Interface</w:t>
      </w:r>
    </w:p>
    <w:p w14:paraId="4D1632F7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nformation</w:t>
      </w:r>
    </w:p>
    <w:p w14:paraId="67AE04B8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ersonal Banking</w:t>
      </w:r>
    </w:p>
    <w:p w14:paraId="19F802A1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5A8990A9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siness</w:t>
      </w:r>
    </w:p>
    <w:p w14:paraId="6A7F89BF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39D442DF" w14:textId="6714FB42" w:rsidR="002C64D5" w:rsidRPr="00C373C2" w:rsidRDefault="002C64D5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6227A6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1F1640BA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33BDDFA3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16392F4F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2AD89AEE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2BC5CE6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1F44C57D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C590F66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6FB07E5D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0ECAC78" w14:textId="77777777" w:rsidR="002C64D5" w:rsidRPr="00C373C2" w:rsidRDefault="002C64D5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72A16D01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35DFB168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branch, edit branch/Delete branch</w:t>
      </w:r>
    </w:p>
    <w:p w14:paraId="61A5A7F0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TM</w:t>
      </w:r>
    </w:p>
    <w:p w14:paraId="2B289521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loan type</w:t>
      </w:r>
    </w:p>
    <w:p w14:paraId="4EEDDEE4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ccount type</w:t>
      </w:r>
    </w:p>
    <w:p w14:paraId="168CAABF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deposit type</w:t>
      </w:r>
    </w:p>
    <w:p w14:paraId="2D7F13AA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Management</w:t>
      </w:r>
    </w:p>
    <w:p w14:paraId="7F22360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reate New user</w:t>
      </w:r>
    </w:p>
    <w:p w14:paraId="5E7F7924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dit user</w:t>
      </w:r>
    </w:p>
    <w:p w14:paraId="5B5748BF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lete user</w:t>
      </w:r>
    </w:p>
    <w:p w14:paraId="3E8EAC17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026CCCFE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2300EF90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wise report</w:t>
      </w:r>
    </w:p>
    <w:p w14:paraId="75F31F22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wise report</w:t>
      </w:r>
    </w:p>
    <w:p w14:paraId="0AFE588F" w14:textId="2AF80F0F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ay, month,</w:t>
      </w:r>
      <w:r w:rsidR="006227A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yearly reports</w:t>
      </w:r>
    </w:p>
    <w:p w14:paraId="5A982D81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Service wise </w:t>
      </w:r>
      <w:proofErr w:type="gramStart"/>
      <w:r w:rsidRPr="00C373C2">
        <w:rPr>
          <w:rFonts w:eastAsia="Times New Roman"/>
          <w:sz w:val="24"/>
          <w:szCs w:val="24"/>
        </w:rPr>
        <w:t>report(</w:t>
      </w:r>
      <w:proofErr w:type="gramEnd"/>
      <w:r w:rsidRPr="00C373C2">
        <w:rPr>
          <w:rFonts w:eastAsia="Times New Roman"/>
          <w:sz w:val="24"/>
          <w:szCs w:val="24"/>
        </w:rPr>
        <w:t>only loans, only new account, fixed deposits)</w:t>
      </w:r>
    </w:p>
    <w:p w14:paraId="1B16999D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b) User Interface:</w:t>
      </w:r>
    </w:p>
    <w:p w14:paraId="4D0FD727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)Information</w:t>
      </w:r>
    </w:p>
    <w:p w14:paraId="73BDD911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locators</w:t>
      </w:r>
    </w:p>
    <w:p w14:paraId="553D6293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TM locators</w:t>
      </w:r>
    </w:p>
    <w:p w14:paraId="2EFB95EB" w14:textId="77777777" w:rsidR="002C64D5" w:rsidRPr="00C373C2" w:rsidRDefault="002C64D5" w:rsidP="002C64D5">
      <w:pPr>
        <w:spacing w:after="0"/>
        <w:ind w:left="180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3. Loans information</w:t>
      </w:r>
    </w:p>
    <w:p w14:paraId="04B31D29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history</w:t>
      </w:r>
    </w:p>
    <w:p w14:paraId="667257A1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Financial details</w:t>
      </w:r>
    </w:p>
    <w:p w14:paraId="4B989BFF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ixed deposits information</w:t>
      </w:r>
    </w:p>
    <w:p w14:paraId="38A55DA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alculators</w:t>
      </w:r>
    </w:p>
    <w:p w14:paraId="3B07A019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2E95A84A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)Personal Banking</w:t>
      </w:r>
    </w:p>
    <w:p w14:paraId="3E65E41E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gin</w:t>
      </w:r>
    </w:p>
    <w:p w14:paraId="65ED2671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55E8AB32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ill payment (utilities, subscriptions0</w:t>
      </w:r>
    </w:p>
    <w:p w14:paraId="59FC7774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und transfer (transfer to same bank, other banks)</w:t>
      </w:r>
    </w:p>
    <w:p w14:paraId="457F7242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tatement generation (mini statement, detailed report)</w:t>
      </w:r>
    </w:p>
    <w:p w14:paraId="454F3501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0AB137D7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4BB7E9BA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user, edit user, delete user</w:t>
      </w:r>
    </w:p>
    <w:p w14:paraId="698E6E5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182CF84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oney transfer</w:t>
      </w:r>
    </w:p>
    <w:p w14:paraId="103D4D08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ayroll</w:t>
      </w:r>
    </w:p>
    <w:p w14:paraId="1AC0D6D8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72FED304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34F22349" w14:textId="09668480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6227A6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48407179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6B4E1382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2D4F594A" w14:textId="64C533F5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6227A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6227A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6227A6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5821377C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0D5A7474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623248E6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3E2399B0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76CBD19F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0435B50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1B6F89F8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10CA532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7D2A282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555475AE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24336F8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ab/>
        <w:t>All possible test cases executed</w:t>
      </w:r>
    </w:p>
    <w:p w14:paraId="644B37CE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aximum defect </w:t>
      </w:r>
      <w:proofErr w:type="gramStart"/>
      <w:r w:rsidRPr="00C373C2">
        <w:rPr>
          <w:rFonts w:eastAsia="Times New Roman"/>
          <w:sz w:val="24"/>
          <w:szCs w:val="24"/>
        </w:rPr>
        <w:t>fixed,</w:t>
      </w:r>
      <w:proofErr w:type="gramEnd"/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34A8D3E5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4BD5CDE9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644935B0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679D9D2B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14:paraId="24A35A9B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how –stopper bug found</w:t>
      </w:r>
    </w:p>
    <w:p w14:paraId="29D7B9F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upplier issues</w:t>
      </w:r>
    </w:p>
    <w:p w14:paraId="5404E68E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Vast changes in requirements</w:t>
      </w:r>
    </w:p>
    <w:p w14:paraId="5B0DC28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If resolving defects are more</w:t>
      </w:r>
    </w:p>
    <w:p w14:paraId="39ECB94B" w14:textId="7C671EBC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0) Roles and Respo</w:t>
      </w:r>
      <w:r w:rsidR="006227A6">
        <w:rPr>
          <w:rFonts w:eastAsia="Times New Roman"/>
          <w:b/>
          <w:sz w:val="24"/>
          <w:szCs w:val="24"/>
        </w:rPr>
        <w:t>n</w:t>
      </w:r>
      <w:r w:rsidRPr="00C373C2">
        <w:rPr>
          <w:rFonts w:eastAsia="Times New Roman"/>
          <w:b/>
          <w:sz w:val="24"/>
          <w:szCs w:val="24"/>
        </w:rPr>
        <w:t>sibilities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7B52539B" w14:textId="77777777" w:rsidTr="00113752">
        <w:tc>
          <w:tcPr>
            <w:tcW w:w="715" w:type="dxa"/>
          </w:tcPr>
          <w:p w14:paraId="498D3C9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4A59B46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6E6BE8C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CCE0E0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47FE215A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2E9F1826" w14:textId="77777777" w:rsidTr="00113752">
        <w:tc>
          <w:tcPr>
            <w:tcW w:w="715" w:type="dxa"/>
          </w:tcPr>
          <w:p w14:paraId="205E605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5FA1B267" w14:textId="4EFEA854" w:rsidR="002C64D5" w:rsidRPr="00C373C2" w:rsidRDefault="000317CD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 KIRAN KUMAR</w:t>
            </w:r>
          </w:p>
        </w:tc>
        <w:tc>
          <w:tcPr>
            <w:tcW w:w="1652" w:type="dxa"/>
          </w:tcPr>
          <w:p w14:paraId="5946155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70ADE1CD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59BC79F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0317CD" w:rsidRPr="00C373C2" w14:paraId="20B69816" w14:textId="77777777" w:rsidTr="00113752">
        <w:tc>
          <w:tcPr>
            <w:tcW w:w="715" w:type="dxa"/>
          </w:tcPr>
          <w:p w14:paraId="286E3E7A" w14:textId="77777777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285F8B8A" w14:textId="30D13215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 KIRAN KUMAR</w:t>
            </w:r>
          </w:p>
        </w:tc>
        <w:tc>
          <w:tcPr>
            <w:tcW w:w="1652" w:type="dxa"/>
          </w:tcPr>
          <w:p w14:paraId="7478EFF7" w14:textId="77777777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E9AD7D5" w14:textId="77777777" w:rsidR="000317CD" w:rsidRPr="00C373C2" w:rsidRDefault="000317CD" w:rsidP="000317CD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7556DF04" w14:textId="77777777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0317CD" w:rsidRPr="00C373C2" w14:paraId="3D13910B" w14:textId="77777777" w:rsidTr="00113752">
        <w:tc>
          <w:tcPr>
            <w:tcW w:w="715" w:type="dxa"/>
          </w:tcPr>
          <w:p w14:paraId="17F552BF" w14:textId="77777777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39741931" w14:textId="4E79D5ED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 KIRAN KUMAR</w:t>
            </w:r>
          </w:p>
        </w:tc>
        <w:tc>
          <w:tcPr>
            <w:tcW w:w="1652" w:type="dxa"/>
          </w:tcPr>
          <w:p w14:paraId="35F7424B" w14:textId="77777777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69B71AC0" w14:textId="1B12FF3F" w:rsidR="000317CD" w:rsidRPr="00C373C2" w:rsidRDefault="000317CD" w:rsidP="000317CD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admin module</w:t>
            </w:r>
          </w:p>
        </w:tc>
        <w:tc>
          <w:tcPr>
            <w:tcW w:w="1237" w:type="dxa"/>
          </w:tcPr>
          <w:p w14:paraId="308A19FB" w14:textId="77777777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0317CD" w:rsidRPr="00C373C2" w14:paraId="420CDF2E" w14:textId="77777777" w:rsidTr="00113752">
        <w:tc>
          <w:tcPr>
            <w:tcW w:w="715" w:type="dxa"/>
          </w:tcPr>
          <w:p w14:paraId="32B02B30" w14:textId="77777777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2B75A243" w14:textId="4A9DA508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 KIRAN KUMAR</w:t>
            </w:r>
          </w:p>
        </w:tc>
        <w:tc>
          <w:tcPr>
            <w:tcW w:w="1652" w:type="dxa"/>
          </w:tcPr>
          <w:p w14:paraId="5ADEA54D" w14:textId="77777777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A786752" w14:textId="42D6CB8F" w:rsidR="000317CD" w:rsidRPr="00C373C2" w:rsidRDefault="000317CD" w:rsidP="000317CD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>execution, defect reporting and tracking for Personal banking module</w:t>
            </w:r>
          </w:p>
        </w:tc>
        <w:tc>
          <w:tcPr>
            <w:tcW w:w="1237" w:type="dxa"/>
          </w:tcPr>
          <w:p w14:paraId="6820814A" w14:textId="77777777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0317CD" w:rsidRPr="00C373C2" w14:paraId="17AA4FBD" w14:textId="77777777" w:rsidTr="00113752">
        <w:tc>
          <w:tcPr>
            <w:tcW w:w="715" w:type="dxa"/>
          </w:tcPr>
          <w:p w14:paraId="02DAC5C0" w14:textId="77777777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1DE108A8" w14:textId="70257EF8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 KIRAN KUMAR</w:t>
            </w:r>
          </w:p>
        </w:tc>
        <w:tc>
          <w:tcPr>
            <w:tcW w:w="1652" w:type="dxa"/>
          </w:tcPr>
          <w:p w14:paraId="5D15C775" w14:textId="77777777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791CDB7" w14:textId="454C0537" w:rsidR="000317CD" w:rsidRPr="00C373C2" w:rsidRDefault="000317CD" w:rsidP="000317CD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, test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t xml:space="preserve">execution, defect reporting and tracking for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Corporate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1F8DA2C6" w14:textId="77777777" w:rsidR="000317CD" w:rsidRPr="00C373C2" w:rsidRDefault="000317CD" w:rsidP="000317CD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BC1B5E9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516CAAF2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223A617E" w14:textId="77777777" w:rsidTr="00113752">
        <w:tc>
          <w:tcPr>
            <w:tcW w:w="650" w:type="dxa"/>
          </w:tcPr>
          <w:p w14:paraId="50E6F72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47A3986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6A1BC64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469321A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157E1D65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0F6E3452" w14:textId="77777777" w:rsidTr="00113752">
        <w:tc>
          <w:tcPr>
            <w:tcW w:w="650" w:type="dxa"/>
          </w:tcPr>
          <w:p w14:paraId="34BAE24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0087D74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765965B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5EA0623E" w14:textId="77777777"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49E5C97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660C06B" w14:textId="77777777" w:rsidTr="00113752">
        <w:tc>
          <w:tcPr>
            <w:tcW w:w="650" w:type="dxa"/>
          </w:tcPr>
          <w:p w14:paraId="11D9E4B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6F27F96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6B98A6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A2E2B5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3841262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20DD7E" w14:textId="77777777" w:rsidTr="00113752">
        <w:tc>
          <w:tcPr>
            <w:tcW w:w="650" w:type="dxa"/>
          </w:tcPr>
          <w:p w14:paraId="38C2891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1A11DE0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3A7F352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3D2773C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2D92A71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BFD7EB9" w14:textId="77777777" w:rsidTr="00113752">
        <w:tc>
          <w:tcPr>
            <w:tcW w:w="650" w:type="dxa"/>
          </w:tcPr>
          <w:p w14:paraId="7DDE17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4C2CAC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8EA89F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08BBF6B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2DF49B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F7D4135" w14:textId="77777777" w:rsidTr="00113752">
        <w:tc>
          <w:tcPr>
            <w:tcW w:w="650" w:type="dxa"/>
          </w:tcPr>
          <w:p w14:paraId="66F34C2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1EBD894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68482E1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341D75F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6943220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82C3385" w14:textId="77777777" w:rsidTr="00113752">
        <w:tc>
          <w:tcPr>
            <w:tcW w:w="650" w:type="dxa"/>
          </w:tcPr>
          <w:p w14:paraId="133B5FD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67D9009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AF97FC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20A68DC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309967B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2C4B5ED" w14:textId="77777777" w:rsidTr="00113752">
        <w:tc>
          <w:tcPr>
            <w:tcW w:w="650" w:type="dxa"/>
          </w:tcPr>
          <w:p w14:paraId="22C121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632D1D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6A8BDC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52848C1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41FF860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973C97C" w14:textId="77777777" w:rsidTr="00113752">
        <w:tc>
          <w:tcPr>
            <w:tcW w:w="650" w:type="dxa"/>
          </w:tcPr>
          <w:p w14:paraId="4F83E53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11FE527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4AD9E8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3A6927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584D52F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AF73BB1" w14:textId="77777777" w:rsidTr="00113752">
        <w:tc>
          <w:tcPr>
            <w:tcW w:w="650" w:type="dxa"/>
          </w:tcPr>
          <w:p w14:paraId="5A055D0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3397" w:type="dxa"/>
          </w:tcPr>
          <w:p w14:paraId="1ACEE49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0E23F87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FF493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20A7A8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7C1A64" w14:textId="77777777" w:rsidTr="00113752">
        <w:tc>
          <w:tcPr>
            <w:tcW w:w="650" w:type="dxa"/>
          </w:tcPr>
          <w:p w14:paraId="59B9DA4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49F8B6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657D65D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16B915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14:paraId="557B411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E027291" w14:textId="77777777" w:rsidTr="00113752">
        <w:tc>
          <w:tcPr>
            <w:tcW w:w="650" w:type="dxa"/>
          </w:tcPr>
          <w:p w14:paraId="580D59C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1339ED0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047E9A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1DCAFD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14:paraId="1A53DA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2625282" w14:textId="77777777" w:rsidTr="00113752">
        <w:tc>
          <w:tcPr>
            <w:tcW w:w="650" w:type="dxa"/>
          </w:tcPr>
          <w:p w14:paraId="5EF1EE8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02599B2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42A2BB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780B98F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FF919D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125A262" w14:textId="77777777" w:rsidTr="00113752">
        <w:tc>
          <w:tcPr>
            <w:tcW w:w="650" w:type="dxa"/>
          </w:tcPr>
          <w:p w14:paraId="51041E9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261761A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6A0902E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6C03DB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480C765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F25DC0E" w14:textId="77777777" w:rsidTr="00113752">
        <w:tc>
          <w:tcPr>
            <w:tcW w:w="650" w:type="dxa"/>
          </w:tcPr>
          <w:p w14:paraId="3BD33FD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3245552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28E0938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A88A47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771B58A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9AEFE41" w14:textId="77777777" w:rsidTr="00113752">
        <w:tc>
          <w:tcPr>
            <w:tcW w:w="650" w:type="dxa"/>
          </w:tcPr>
          <w:p w14:paraId="1A7804F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09643A2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65178E4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53BA4F2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2D7A58D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81488C9" w14:textId="77777777" w:rsidTr="00113752">
        <w:tc>
          <w:tcPr>
            <w:tcW w:w="650" w:type="dxa"/>
          </w:tcPr>
          <w:p w14:paraId="595CEEC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5D407EF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E529DB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2788D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5E11CA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F155CDE" w14:textId="77777777" w:rsidTr="00113752">
        <w:tc>
          <w:tcPr>
            <w:tcW w:w="650" w:type="dxa"/>
          </w:tcPr>
          <w:p w14:paraId="66D04C4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600A2D2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017345A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E44D8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72248BD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044C1B" w14:textId="77777777" w:rsidTr="00113752">
        <w:tc>
          <w:tcPr>
            <w:tcW w:w="650" w:type="dxa"/>
          </w:tcPr>
          <w:p w14:paraId="71989F7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072A8AF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0621435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45219A9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533F32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A7664CF" w14:textId="77777777" w:rsidTr="00113752">
        <w:tc>
          <w:tcPr>
            <w:tcW w:w="650" w:type="dxa"/>
          </w:tcPr>
          <w:p w14:paraId="30E863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E50423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4808198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79C7638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7142CB1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C4BBD7" w14:textId="77777777" w:rsidTr="00113752">
        <w:tc>
          <w:tcPr>
            <w:tcW w:w="650" w:type="dxa"/>
          </w:tcPr>
          <w:p w14:paraId="1B06343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80ED6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4C3D9F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732F0E0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6F3A75C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44169F0" w14:textId="77777777" w:rsidTr="00113752">
        <w:tc>
          <w:tcPr>
            <w:tcW w:w="650" w:type="dxa"/>
          </w:tcPr>
          <w:p w14:paraId="066706A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39768BC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3DC649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090B1FB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0ACD625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76BF071" w14:textId="77777777" w:rsidTr="00113752">
        <w:tc>
          <w:tcPr>
            <w:tcW w:w="650" w:type="dxa"/>
          </w:tcPr>
          <w:p w14:paraId="5C89CB9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2D55456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B54C54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3E202EF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14:paraId="73B6D08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64C2DCB" w14:textId="77777777" w:rsidTr="00113752">
        <w:tc>
          <w:tcPr>
            <w:tcW w:w="650" w:type="dxa"/>
          </w:tcPr>
          <w:p w14:paraId="12F3E78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3205328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0C6F554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2626890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proofErr w:type="gramStart"/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4" w:type="dxa"/>
          </w:tcPr>
          <w:p w14:paraId="2F630F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64C6C5" w14:textId="77777777" w:rsidTr="00113752">
        <w:tc>
          <w:tcPr>
            <w:tcW w:w="650" w:type="dxa"/>
          </w:tcPr>
          <w:p w14:paraId="338572A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218D3DF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428E6AB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6CA0ED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74CC22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B3EE02C" w14:textId="77777777" w:rsidTr="00113752">
        <w:tc>
          <w:tcPr>
            <w:tcW w:w="650" w:type="dxa"/>
          </w:tcPr>
          <w:p w14:paraId="732A6A5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3D3DEE8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BF4C55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842ECE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4A87150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62AD305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63EE5B41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4A2FB0F1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22A3EFB5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062FCAA6" w14:textId="1070E7C6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r w:rsidRPr="00C373C2">
        <w:rPr>
          <w:rFonts w:eastAsia="Times New Roman"/>
          <w:b/>
          <w:sz w:val="24"/>
          <w:szCs w:val="24"/>
        </w:rPr>
        <w:t>Miligations</w:t>
      </w:r>
      <w:proofErr w:type="spellEnd"/>
      <w:r w:rsidR="006227A6">
        <w:rPr>
          <w:rFonts w:eastAsia="Times New Roman"/>
          <w:b/>
          <w:sz w:val="24"/>
          <w:szCs w:val="24"/>
        </w:rPr>
        <w:t>:</w:t>
      </w:r>
    </w:p>
    <w:p w14:paraId="727DF840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14:paraId="65A9A70F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14:paraId="387AD55F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14:paraId="5B587F11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14:paraId="6D0F9C0B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0AE24F4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2708253F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7E899C2D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003976B1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378B2005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6F5830BD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2552B17B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706F8808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01C29EA2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HP UFT Tool etc</w:t>
      </w:r>
    </w:p>
    <w:p w14:paraId="224C6CEB" w14:textId="77777777" w:rsidR="002C64D5" w:rsidRPr="00C373C2" w:rsidRDefault="002C64D5" w:rsidP="002C64D5">
      <w:pPr>
        <w:numPr>
          <w:ilvl w:val="0"/>
          <w:numId w:val="7"/>
        </w:numPr>
        <w:pBdr>
          <w:bottom w:val="single" w:sz="6" w:space="1" w:color="auto"/>
        </w:pBd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68FB3276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7CBC777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2FAFD79B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07EF11B4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7986E94C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</w:t>
      </w:r>
    </w:p>
    <w:p w14:paraId="47B110AE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6ED9B7A7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.NET(</w:t>
      </w:r>
      <w:proofErr w:type="spellStart"/>
      <w:proofErr w:type="gramStart"/>
      <w:r w:rsidRPr="00C373C2">
        <w:rPr>
          <w:rFonts w:eastAsia="Times New Roman"/>
          <w:sz w:val="24"/>
          <w:szCs w:val="24"/>
        </w:rPr>
        <w:t>c#,VC</w:t>
      </w:r>
      <w:proofErr w:type="spellEnd"/>
      <w:proofErr w:type="gramEnd"/>
      <w:r w:rsidRPr="00C373C2">
        <w:rPr>
          <w:rFonts w:eastAsia="Times New Roman"/>
          <w:sz w:val="24"/>
          <w:szCs w:val="24"/>
        </w:rPr>
        <w:t>++,ADO)</w:t>
      </w:r>
    </w:p>
    <w:p w14:paraId="316776B5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S- web server</w:t>
      </w:r>
    </w:p>
    <w:p w14:paraId="6941CD1A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M+ - APP server</w:t>
      </w:r>
    </w:p>
    <w:p w14:paraId="1C664600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1A98228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5971552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6BDDB22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330795D3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450B809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6551F36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13F2C31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6333A7B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4FB7020F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3AD6D1B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0F506B7B" w14:textId="77777777" w:rsidTr="00113752">
        <w:trPr>
          <w:jc w:val="center"/>
        </w:trPr>
        <w:tc>
          <w:tcPr>
            <w:tcW w:w="650" w:type="dxa"/>
          </w:tcPr>
          <w:p w14:paraId="5E383245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2CED6446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2A2C97CA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0BC7E95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0C08E510" w14:textId="77777777" w:rsidTr="00113752">
        <w:trPr>
          <w:jc w:val="center"/>
        </w:trPr>
        <w:tc>
          <w:tcPr>
            <w:tcW w:w="650" w:type="dxa"/>
          </w:tcPr>
          <w:p w14:paraId="1B3807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4F7A291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1C873C3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Kareemulla (Test Lead)</w:t>
            </w:r>
          </w:p>
        </w:tc>
        <w:tc>
          <w:tcPr>
            <w:tcW w:w="2288" w:type="dxa"/>
          </w:tcPr>
          <w:p w14:paraId="0B1DA9D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E35F035" w14:textId="77777777" w:rsidTr="00113752">
        <w:trPr>
          <w:jc w:val="center"/>
        </w:trPr>
        <w:tc>
          <w:tcPr>
            <w:tcW w:w="650" w:type="dxa"/>
          </w:tcPr>
          <w:p w14:paraId="4C484F6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D1A41C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359A38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60E3CCD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296DB23" w14:textId="77777777" w:rsidTr="00113752">
        <w:trPr>
          <w:jc w:val="center"/>
        </w:trPr>
        <w:tc>
          <w:tcPr>
            <w:tcW w:w="650" w:type="dxa"/>
          </w:tcPr>
          <w:p w14:paraId="164CD92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1D3373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59F50A3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2896F73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061A59B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2D1B079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01003037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7F464C19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46E25C09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74F19B82" w14:textId="77777777" w:rsidR="00F969D4" w:rsidRDefault="00F969D4"/>
    <w:sectPr w:rsidR="00F969D4" w:rsidSect="001026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8394901">
    <w:abstractNumId w:val="19"/>
  </w:num>
  <w:num w:numId="2" w16cid:durableId="1159881828">
    <w:abstractNumId w:val="16"/>
  </w:num>
  <w:num w:numId="3" w16cid:durableId="1672679196">
    <w:abstractNumId w:val="1"/>
  </w:num>
  <w:num w:numId="4" w16cid:durableId="1770157455">
    <w:abstractNumId w:val="15"/>
  </w:num>
  <w:num w:numId="5" w16cid:durableId="2041741103">
    <w:abstractNumId w:val="20"/>
  </w:num>
  <w:num w:numId="6" w16cid:durableId="1085615343">
    <w:abstractNumId w:val="12"/>
  </w:num>
  <w:num w:numId="7" w16cid:durableId="1257440668">
    <w:abstractNumId w:val="2"/>
  </w:num>
  <w:num w:numId="8" w16cid:durableId="1605840157">
    <w:abstractNumId w:val="13"/>
  </w:num>
  <w:num w:numId="9" w16cid:durableId="692078054">
    <w:abstractNumId w:val="0"/>
  </w:num>
  <w:num w:numId="10" w16cid:durableId="878392022">
    <w:abstractNumId w:val="11"/>
  </w:num>
  <w:num w:numId="11" w16cid:durableId="184557850">
    <w:abstractNumId w:val="10"/>
  </w:num>
  <w:num w:numId="12" w16cid:durableId="394621812">
    <w:abstractNumId w:val="17"/>
  </w:num>
  <w:num w:numId="13" w16cid:durableId="767510305">
    <w:abstractNumId w:val="9"/>
  </w:num>
  <w:num w:numId="14" w16cid:durableId="616448016">
    <w:abstractNumId w:val="3"/>
  </w:num>
  <w:num w:numId="15" w16cid:durableId="1244298901">
    <w:abstractNumId w:val="8"/>
  </w:num>
  <w:num w:numId="16" w16cid:durableId="1318805714">
    <w:abstractNumId w:val="4"/>
  </w:num>
  <w:num w:numId="17" w16cid:durableId="2021932242">
    <w:abstractNumId w:val="14"/>
  </w:num>
  <w:num w:numId="18" w16cid:durableId="786312080">
    <w:abstractNumId w:val="18"/>
  </w:num>
  <w:num w:numId="19" w16cid:durableId="745493038">
    <w:abstractNumId w:val="7"/>
  </w:num>
  <w:num w:numId="20" w16cid:durableId="1808281220">
    <w:abstractNumId w:val="5"/>
  </w:num>
  <w:num w:numId="21" w16cid:durableId="191118576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317CD"/>
    <w:rsid w:val="001026F0"/>
    <w:rsid w:val="002C64D5"/>
    <w:rsid w:val="003435F0"/>
    <w:rsid w:val="00354355"/>
    <w:rsid w:val="004917D9"/>
    <w:rsid w:val="006227A6"/>
    <w:rsid w:val="009060C3"/>
    <w:rsid w:val="00A81B2B"/>
    <w:rsid w:val="00B40601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FDED3B"/>
  <w15:docId w15:val="{3B6EDB09-644E-4487-93E9-15B719C97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054</Words>
  <Characters>5588</Characters>
  <Application>Microsoft Office Word</Application>
  <DocSecurity>0</DocSecurity>
  <Lines>362</Lines>
  <Paragraphs>290</Paragraphs>
  <ScaleCrop>false</ScaleCrop>
  <Company>HP</Company>
  <LinksUpToDate>false</LinksUpToDate>
  <CharactersWithSpaces>6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K K</cp:lastModifiedBy>
  <cp:revision>3</cp:revision>
  <dcterms:created xsi:type="dcterms:W3CDTF">2024-02-08T04:51:00Z</dcterms:created>
  <dcterms:modified xsi:type="dcterms:W3CDTF">2024-02-09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f4d8d6bd28fe39f33516b113baa91a0d89c7c24852f2967610279f9aba6508</vt:lpwstr>
  </property>
</Properties>
</file>